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1785C" w14:textId="77777777" w:rsidR="00DC5792" w:rsidRDefault="00A42D18">
      <w:pPr>
        <w:pStyle w:val="Title"/>
      </w:pPr>
      <w:r>
        <w:t>Appendix B: Spatiotemporal distributions (with diagnostic plots) and abundance indices of taxa used in chukchi survey evaluation</w:t>
      </w:r>
    </w:p>
    <w:p w14:paraId="4C531A4B" w14:textId="77777777" w:rsidR="00DC5792" w:rsidRDefault="00A42D18">
      <w:pPr>
        <w:pStyle w:val="FirstParagraph"/>
      </w:pPr>
      <w:r>
        <w:rPr>
          <w:noProof/>
        </w:rPr>
        <w:drawing>
          <wp:inline distT="0" distB="0" distL="0" distR="0" wp14:anchorId="0753412E" wp14:editId="1FF83231">
            <wp:extent cx="5943600" cy="14064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figures/Appendix_B/VAST_output_Alaska%20plaic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: VAST output for Alaska plaice (</w:t>
      </w:r>
      <w:r>
        <w:rPr>
          <w:i/>
          <w:iCs/>
        </w:rPr>
        <w:t>Pleuronectes quadrituberculatus</w:t>
      </w:r>
      <w:r>
        <w:t xml:space="preserve">) for the the otter trawl. From left to </w:t>
      </w:r>
      <w:r>
        <w:t>right, plots are generally formatted as: A) predicted density with observed densities superimposed, B) abundance indices with associated coefficients of variation, and C) QQ diagnostic plot.</w:t>
      </w:r>
    </w:p>
    <w:p w14:paraId="2B2483EB" w14:textId="77777777" w:rsidR="00DC5792" w:rsidRDefault="00DC5792">
      <w:pPr>
        <w:pStyle w:val="BodyText"/>
      </w:pPr>
    </w:p>
    <w:p w14:paraId="32E58B97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0FAA4949" wp14:editId="12CA33F0">
            <wp:extent cx="5943600" cy="234565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figures/Appendix_B/VAST_output_Arctic%20co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2: VAST output for Arctic cod (</w:t>
      </w:r>
      <w:r>
        <w:rPr>
          <w:i/>
          <w:iCs/>
        </w:rPr>
        <w:t>Boreogadus saida</w:t>
      </w:r>
      <w:r>
        <w:t>) for</w:t>
      </w:r>
      <w:r>
        <w:t xml:space="preserve"> the the otter trawl (top row) and the beam trawl (bottom row). From left to right, plots are generally formatted as: A) predicted density with observed densities superimposed, B) abundance indices with associated coefficients of variation, and C) QQ diagn</w:t>
      </w:r>
      <w:r>
        <w:t>ostic plot.</w:t>
      </w:r>
    </w:p>
    <w:p w14:paraId="2B28E2B1" w14:textId="77777777" w:rsidR="00DC5792" w:rsidRDefault="00DC5792">
      <w:pPr>
        <w:pStyle w:val="BodyText"/>
      </w:pPr>
    </w:p>
    <w:p w14:paraId="5A8D7B0A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72373D6D" wp14:editId="4C3C6420">
            <wp:extent cx="5943600" cy="234565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./figures/Appendix_B/VAST_output_Bering%20flound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3: VAST output for Bering flounder (</w:t>
      </w:r>
      <w:r>
        <w:rPr>
          <w:i/>
          <w:iCs/>
        </w:rPr>
        <w:t>Hippoglossoides robustus</w:t>
      </w:r>
      <w:r>
        <w:t>) for the the otter trawl (top row) and the beam trawl (bottom row). From left to right, plots are generally formatted as: A) predicted density with observed densities sup</w:t>
      </w:r>
      <w:r>
        <w:t>erimposed, B) abundance indices with associated coefficients of variation, and C) QQ diagnostic plot.</w:t>
      </w:r>
    </w:p>
    <w:p w14:paraId="00B60734" w14:textId="77777777" w:rsidR="00DC5792" w:rsidRDefault="00DC5792">
      <w:pPr>
        <w:pStyle w:val="BodyText"/>
      </w:pPr>
    </w:p>
    <w:p w14:paraId="623EFDD3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43D9FE42" wp14:editId="1CFC13A1">
            <wp:extent cx="5943600" cy="125069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./figures/Appendix_B/VAST_output_bryozoan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4: VAST output for bryozoans (Phylum: Bryozoa) for the the beam trawl. From left to right, plots are generally formatted as: A) predicted den</w:t>
      </w:r>
      <w:r>
        <w:t>sity with observed densities superimposed, B) abundance indices with associated coefficients of variation, and C) QQ diagnostic plot.</w:t>
      </w:r>
    </w:p>
    <w:p w14:paraId="259C80BD" w14:textId="77777777" w:rsidR="00DC5792" w:rsidRDefault="00DC5792">
      <w:pPr>
        <w:pStyle w:val="BodyText"/>
      </w:pPr>
    </w:p>
    <w:p w14:paraId="0003A5FC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0D89BF50" wp14:editId="787D1FE6">
            <wp:extent cx="5943600" cy="234565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./figures/Appendix_B/VAST_output_soft%20corals%20and%20sea%20anemon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5: VAST output for soft corals and sea anemones (Class: Anthozoa) for the the otter trawl (top row) and the b</w:t>
      </w:r>
      <w:r>
        <w:t>eam trawl (bottom row). From left to right, plots are generally formatted as: A) predicted density with observed densities superimposed, B) abundance indices with associated coefficients of variation, and C) QQ diagnostic plot.</w:t>
      </w:r>
    </w:p>
    <w:p w14:paraId="2703676D" w14:textId="77777777" w:rsidR="00DC5792" w:rsidRDefault="00DC5792">
      <w:pPr>
        <w:pStyle w:val="BodyText"/>
      </w:pPr>
    </w:p>
    <w:p w14:paraId="48A380E3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733DB177" wp14:editId="20CE0643">
            <wp:extent cx="5943600" cy="125069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./figures/Appendix_B/VAST_output_eelpout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6: VAST output </w:t>
      </w:r>
      <w:r>
        <w:t xml:space="preserve">for eelpouts (Family: Zoarchidae) for the the beam trawl. From left to right, plots are generally formatted as: A) predicted density with observed densities superimposed, B) abundance indices with associated coefficients of variation, and C) QQ diagnostic </w:t>
      </w:r>
      <w:r>
        <w:t>plot.</w:t>
      </w:r>
    </w:p>
    <w:p w14:paraId="43946649" w14:textId="77777777" w:rsidR="00DC5792" w:rsidRDefault="00DC5792">
      <w:pPr>
        <w:pStyle w:val="BodyText"/>
      </w:pPr>
    </w:p>
    <w:p w14:paraId="2F24CA33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1AD2FEB3" wp14:editId="2B81E202">
            <wp:extent cx="5943600" cy="234565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./figures/Appendix_B/VAST_output_jellyfish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7: VAST output for jellyfishes (Class: Scyphozoa) for the the otter trawl (top row) and the beam trawl (bottom row). From left to right, plots are generally formatted as: A) predicted density with observed densities superimposed, B) abun</w:t>
      </w:r>
      <w:r>
        <w:t>dance indices with associated coefficients of variation, and C) QQ diagnostic plot.</w:t>
      </w:r>
    </w:p>
    <w:p w14:paraId="316DCB8A" w14:textId="77777777" w:rsidR="00DC5792" w:rsidRDefault="00DC5792">
      <w:pPr>
        <w:pStyle w:val="BodyText"/>
      </w:pPr>
    </w:p>
    <w:p w14:paraId="5C262BC5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30C83D6B" wp14:editId="0CE911C8">
            <wp:extent cx="5943600" cy="234565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./figures/Appendix_B/VAST_output_poacher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8: VAST output for poachers (Family: Agonidae) for the the otter trawl (top row) and the beam trawl (bottom row). From left to right, plots are generally forma</w:t>
      </w:r>
      <w:r>
        <w:t>tted as: A) predicted density with observed densities superimposed, B) abundance indices with associated coefficients of variation, and C) QQ diagnostic plot.</w:t>
      </w:r>
    </w:p>
    <w:p w14:paraId="3F6A1F13" w14:textId="77777777" w:rsidR="00DC5792" w:rsidRDefault="00DC5792">
      <w:pPr>
        <w:pStyle w:val="BodyText"/>
      </w:pPr>
    </w:p>
    <w:p w14:paraId="6536F511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645BEC50" wp14:editId="35859DEB">
            <wp:extent cx="5943600" cy="125069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./figures/Appendix_B/VAST_output_prickleback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9: VAST output for pricklebacks (Family: Stichaeidae) for the the beam trawl. From l</w:t>
      </w:r>
      <w:r>
        <w:t>eft to right, plots are generally formatted as: A) predicted density with observed densities superimposed, B) abundance indices with associated coefficients of variation, and C) QQ diagnostic plot.</w:t>
      </w:r>
    </w:p>
    <w:p w14:paraId="08646CDD" w14:textId="77777777" w:rsidR="00DC5792" w:rsidRDefault="00DC5792">
      <w:pPr>
        <w:pStyle w:val="BodyText"/>
      </w:pPr>
    </w:p>
    <w:p w14:paraId="0FB10C0A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62080694" wp14:editId="68F13D2C">
            <wp:extent cx="5943600" cy="234565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./figures/Appendix_B/VAST_output_purple-orange%20sea%20sta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0: VAST output for purple-orange sea star (</w:t>
      </w:r>
      <w:r>
        <w:rPr>
          <w:i/>
          <w:iCs/>
        </w:rPr>
        <w:t>A</w:t>
      </w:r>
      <w:r>
        <w:rPr>
          <w:i/>
          <w:iCs/>
        </w:rPr>
        <w:t>sterias amurensis</w:t>
      </w:r>
      <w:r>
        <w:t>) for the the otter trawl (top row) and the beam trawl (bottom row). From left to right, plots are generally formatted as: A) predicted density with observed densities superimposed, B) abundance indices with associated coefficients of vari</w:t>
      </w:r>
      <w:r>
        <w:t>ation, and C) QQ diagnostic plot.</w:t>
      </w:r>
    </w:p>
    <w:p w14:paraId="1627A67D" w14:textId="77777777" w:rsidR="00DC5792" w:rsidRDefault="00DC5792">
      <w:pPr>
        <w:pStyle w:val="BodyText"/>
      </w:pPr>
    </w:p>
    <w:p w14:paraId="0A2ACE7F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09C49FEC" wp14:editId="5737D987">
            <wp:extent cx="5943600" cy="234565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./figures/Appendix_B/VAST_output_saffron%20co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1: VAST output for saffron cod (</w:t>
      </w:r>
      <w:r>
        <w:rPr>
          <w:i/>
          <w:iCs/>
        </w:rPr>
        <w:t>Eleginus gracilis</w:t>
      </w:r>
      <w:r>
        <w:t>) for the the otter trawl (top row) and the beam trawl (bottom row). From left to right, plots are generally formatted as: A) predicted density with observed d</w:t>
      </w:r>
      <w:r>
        <w:t>ensities superimposed, B) abundance indices with associated coefficients of variation, and C) QQ diagnostic plot.</w:t>
      </w:r>
    </w:p>
    <w:p w14:paraId="2740A3BF" w14:textId="77777777" w:rsidR="00DC5792" w:rsidRDefault="00DC5792">
      <w:pPr>
        <w:pStyle w:val="BodyText"/>
      </w:pPr>
    </w:p>
    <w:p w14:paraId="75D6A668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14A1041C" wp14:editId="00276783">
            <wp:extent cx="5943600" cy="234565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../figures/Appendix_B/VAST_output_sculpin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2: VAST output for sculpins (Family: Cottidae) for the the otter trawl (top row) and the beam trawl (bottom row). From left to r</w:t>
      </w:r>
      <w:r>
        <w:t>ight, plots are generally formatted as: A) predicted density with observed densities superimposed, B) abundance indices with associated coefficients of variation, and C) QQ diagnostic plot.</w:t>
      </w:r>
    </w:p>
    <w:p w14:paraId="46BAE3AF" w14:textId="77777777" w:rsidR="00DC5792" w:rsidRDefault="00DC5792">
      <w:pPr>
        <w:pStyle w:val="BodyText"/>
      </w:pPr>
    </w:p>
    <w:p w14:paraId="0ABD8CD1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02BACF0E" wp14:editId="53A603FC">
            <wp:extent cx="5943600" cy="234565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./figures/Appendix_B/VAST_output_snailfishe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3: VAST output for snailfishes (Family: Liparidae) f</w:t>
      </w:r>
      <w:r>
        <w:t>or the the otter trawl (top row) and the beam trawl (bottom row). From left to right, plots are generally formatted as: A) predicted density with observed densities superimposed, B) abundance indices with associated coefficients of variation, and C) QQ dia</w:t>
      </w:r>
      <w:r>
        <w:t>gnostic plot.</w:t>
      </w:r>
    </w:p>
    <w:p w14:paraId="24CFD20B" w14:textId="77777777" w:rsidR="00DC5792" w:rsidRDefault="00DC5792">
      <w:pPr>
        <w:pStyle w:val="BodyText"/>
      </w:pPr>
    </w:p>
    <w:p w14:paraId="53B9B89A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22F3AFBB" wp14:editId="79A960A3">
            <wp:extent cx="5943600" cy="2345656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./figures/Appendix_B/VAST_output_snails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4: VAST output for snails (Class: Gastropoda) for the the otter trawl (top row) and the beam trawl (bottom row). From left to right, plots are generally formatted as: A) predicted density with observed densities superimposed, B)</w:t>
      </w:r>
      <w:r>
        <w:t xml:space="preserve"> abundance indices with associated coefficients of variation, and C) QQ diagnostic plot.</w:t>
      </w:r>
    </w:p>
    <w:p w14:paraId="16EBC629" w14:textId="77777777" w:rsidR="00DC5792" w:rsidRDefault="00DC5792">
      <w:pPr>
        <w:pStyle w:val="BodyText"/>
      </w:pPr>
    </w:p>
    <w:p w14:paraId="6E1DE10B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71ED46E5" wp14:editId="36C5BECC">
            <wp:extent cx="5943600" cy="234565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./figures/Appendix_B/VAST_output_snow%20cra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5: VAST output for snow crab (</w:t>
      </w:r>
      <w:r>
        <w:rPr>
          <w:i/>
          <w:iCs/>
        </w:rPr>
        <w:t>Chionoecetes opilio</w:t>
      </w:r>
      <w:r>
        <w:t xml:space="preserve">) for the the otter trawl (top row) and the beam trawl (bottom row). From left to right, plots are </w:t>
      </w:r>
      <w:r>
        <w:t>generally formatted as: A) predicted density with observed densities superimposed, B) abundance indices with associated coefficients of variation, and C) QQ diagnostic plot.</w:t>
      </w:r>
    </w:p>
    <w:p w14:paraId="0B4F4E26" w14:textId="77777777" w:rsidR="00DC5792" w:rsidRDefault="00DC5792">
      <w:pPr>
        <w:pStyle w:val="BodyText"/>
      </w:pPr>
    </w:p>
    <w:p w14:paraId="7C75B1B0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5B355879" wp14:editId="288FF4EC">
            <wp:extent cx="5943600" cy="1250698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../figures/Appendix_B/VAST_output_tunicate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6: VAST output for tunicates (Subphylum: Tunicata) for the the beam </w:t>
      </w:r>
      <w:r>
        <w:t>trawl. From left to right, plots are generally formatted as: A) predicted density with observed densities superimposed, B) abundance indices with associated coefficients of variation, and C) QQ diagnostic plot.</w:t>
      </w:r>
    </w:p>
    <w:p w14:paraId="4A2E9B62" w14:textId="77777777" w:rsidR="00DC5792" w:rsidRDefault="00DC5792">
      <w:pPr>
        <w:pStyle w:val="BodyText"/>
      </w:pPr>
    </w:p>
    <w:p w14:paraId="790BCE8C" w14:textId="77777777" w:rsidR="00DC5792" w:rsidRDefault="00A42D18">
      <w:pPr>
        <w:pStyle w:val="BodyText"/>
      </w:pPr>
      <w:r>
        <w:rPr>
          <w:noProof/>
        </w:rPr>
        <w:drawing>
          <wp:inline distT="0" distB="0" distL="0" distR="0" wp14:anchorId="35B3C8D8" wp14:editId="4D2CC868">
            <wp:extent cx="5943600" cy="140644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../figures/Appendix_B/VAST_output_walleye%20pollock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7: VAST output for walleye poll</w:t>
      </w:r>
      <w:r>
        <w:t>ock (</w:t>
      </w:r>
      <w:r>
        <w:rPr>
          <w:i/>
          <w:iCs/>
        </w:rPr>
        <w:t>Gadus chalcogrammus</w:t>
      </w:r>
      <w:r>
        <w:t>) for the the otter trawl. From left to right, plots are generally formatted as: A) predicted density with observed densities superimposed, B) abundance indices with associated coefficients of variation, and C) QQ diagnostic plot.</w:t>
      </w:r>
    </w:p>
    <w:p w14:paraId="54FFC9CB" w14:textId="77777777" w:rsidR="00DC5792" w:rsidRDefault="00DC5792">
      <w:pPr>
        <w:pStyle w:val="BodyText"/>
      </w:pPr>
    </w:p>
    <w:p w14:paraId="73ED512D" w14:textId="77777777" w:rsidR="00DC5792" w:rsidRDefault="00A42D18">
      <w:pPr>
        <w:pStyle w:val="BodyText"/>
      </w:pPr>
      <w:r>
        <w:rPr>
          <w:noProof/>
        </w:rPr>
        <w:lastRenderedPageBreak/>
        <w:drawing>
          <wp:inline distT="0" distB="0" distL="0" distR="0" wp14:anchorId="4A1111A0" wp14:editId="0BDE0AC8">
            <wp:extent cx="5943600" cy="140644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./figures/Appendix_B/VAST_output_yellowfin%20sol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ppendix B18: VAST output for yellowfin sole (</w:t>
      </w:r>
      <w:r>
        <w:rPr>
          <w:i/>
          <w:iCs/>
        </w:rPr>
        <w:t>Limanda aspera</w:t>
      </w:r>
      <w:r>
        <w:t>) for the the otter trawl. From left to right, plots are generally formatted as: A) predicted density with observed densities superimposed, B) abundance indices with associated coefficients of v</w:t>
      </w:r>
      <w:r>
        <w:t>ariation, and C) QQ diagnostic plot.</w:t>
      </w:r>
    </w:p>
    <w:p w14:paraId="725022C8" w14:textId="77777777" w:rsidR="00DC5792" w:rsidRDefault="00DC5792">
      <w:pPr>
        <w:pStyle w:val="BodyText"/>
      </w:pPr>
    </w:p>
    <w:sectPr w:rsidR="00DC5792" w:rsidSect="00983FF0">
      <w:footerReference w:type="default" r:id="rId2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F68A8" w14:textId="77777777" w:rsidR="00AF240E" w:rsidRDefault="00AF240E">
      <w:pPr>
        <w:spacing w:after="0"/>
      </w:pPr>
      <w:r>
        <w:separator/>
      </w:r>
    </w:p>
  </w:endnote>
  <w:endnote w:type="continuationSeparator" w:id="0">
    <w:p w14:paraId="0E35B865" w14:textId="77777777" w:rsidR="00AF240E" w:rsidRDefault="00AF24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9382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6E178F" w14:textId="77777777" w:rsidR="004617CF" w:rsidRDefault="00A42D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8AB107" w14:textId="77777777" w:rsidR="004617CF" w:rsidRDefault="00A42D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E4FE3" w14:textId="77777777" w:rsidR="00AF240E" w:rsidRDefault="00AF240E">
      <w:r>
        <w:separator/>
      </w:r>
    </w:p>
  </w:footnote>
  <w:footnote w:type="continuationSeparator" w:id="0">
    <w:p w14:paraId="08EA102E" w14:textId="77777777" w:rsidR="00AF240E" w:rsidRDefault="00AF2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6ED67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 w16cid:durableId="1147815870">
    <w:abstractNumId w:val="12"/>
  </w:num>
  <w:num w:numId="2" w16cid:durableId="2014524732">
    <w:abstractNumId w:val="12"/>
  </w:num>
  <w:num w:numId="3" w16cid:durableId="1106853727">
    <w:abstractNumId w:val="1"/>
  </w:num>
  <w:num w:numId="4" w16cid:durableId="110366302">
    <w:abstractNumId w:val="2"/>
  </w:num>
  <w:num w:numId="5" w16cid:durableId="59643584">
    <w:abstractNumId w:val="3"/>
  </w:num>
  <w:num w:numId="6" w16cid:durableId="880358055">
    <w:abstractNumId w:val="4"/>
  </w:num>
  <w:num w:numId="7" w16cid:durableId="457381178">
    <w:abstractNumId w:val="9"/>
  </w:num>
  <w:num w:numId="8" w16cid:durableId="699816130">
    <w:abstractNumId w:val="5"/>
  </w:num>
  <w:num w:numId="9" w16cid:durableId="1848398988">
    <w:abstractNumId w:val="6"/>
  </w:num>
  <w:num w:numId="10" w16cid:durableId="261764858">
    <w:abstractNumId w:val="7"/>
  </w:num>
  <w:num w:numId="11" w16cid:durableId="903493352">
    <w:abstractNumId w:val="8"/>
  </w:num>
  <w:num w:numId="12" w16cid:durableId="1103771334">
    <w:abstractNumId w:val="10"/>
  </w:num>
  <w:num w:numId="13" w16cid:durableId="685253829">
    <w:abstractNumId w:val="13"/>
  </w:num>
  <w:num w:numId="14" w16cid:durableId="1031494612">
    <w:abstractNumId w:val="0"/>
  </w:num>
  <w:num w:numId="15" w16cid:durableId="1370689312">
    <w:abstractNumId w:val="0"/>
  </w:num>
  <w:num w:numId="16" w16cid:durableId="124067760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63325223">
    <w:abstractNumId w:val="0"/>
  </w:num>
  <w:num w:numId="18" w16cid:durableId="9445828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C5792"/>
    <w:rsid w:val="00983FF0"/>
    <w:rsid w:val="00A42D18"/>
    <w:rsid w:val="00AF240E"/>
    <w:rsid w:val="00DC57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53398"/>
  <w15:docId w15:val="{90F4EAC6-C976-4628-A49D-E8F9B3822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4617C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617CF"/>
  </w:style>
  <w:style w:type="paragraph" w:styleId="Footer">
    <w:name w:val="footer"/>
    <w:basedOn w:val="Normal"/>
    <w:link w:val="FooterChar"/>
    <w:uiPriority w:val="99"/>
    <w:unhideWhenUsed/>
    <w:rsid w:val="004617C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617CF"/>
  </w:style>
  <w:style w:type="character" w:styleId="LineNumber">
    <w:name w:val="line number"/>
    <w:basedOn w:val="DefaultParagraphFont"/>
    <w:semiHidden/>
    <w:unhideWhenUsed/>
    <w:rsid w:val="004617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Spatiotemporal distributions (with diagnostic plots) and abundance indices of taxa used in chukchi survey evaluation</dc:title>
  <dc:creator>Laura Goodfellow</dc:creator>
  <cp:keywords/>
  <cp:lastModifiedBy>Laura Goodfellow</cp:lastModifiedBy>
  <cp:revision>2</cp:revision>
  <dcterms:created xsi:type="dcterms:W3CDTF">2023-05-30T08:23:00Z</dcterms:created>
  <dcterms:modified xsi:type="dcterms:W3CDTF">2023-05-3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